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CAC" w:rsidRDefault="001D0D4A" w:rsidP="00742CAC">
      <w:pPr>
        <w:spacing w:after="0"/>
        <w:jc w:val="center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  <w:bCs/>
          <w:sz w:val="28"/>
          <w:szCs w:val="28"/>
        </w:rPr>
        <w:t xml:space="preserve">Internship </w:t>
      </w:r>
      <w:r w:rsidR="00D4151A">
        <w:rPr>
          <w:rFonts w:asciiTheme="majorHAnsi" w:hAnsiTheme="majorHAnsi"/>
          <w:b/>
          <w:bCs/>
          <w:sz w:val="28"/>
          <w:szCs w:val="28"/>
        </w:rPr>
        <w:t>Year,</w:t>
      </w:r>
      <w:r>
        <w:rPr>
          <w:rFonts w:asciiTheme="majorHAnsi" w:hAnsiTheme="majorHAnsi"/>
          <w:b/>
          <w:bCs/>
          <w:sz w:val="28"/>
          <w:szCs w:val="28"/>
        </w:rPr>
        <w:t xml:space="preserve"> College of Pharmacy</w:t>
      </w:r>
    </w:p>
    <w:p w:rsidR="00742CAC" w:rsidRDefault="00742CAC" w:rsidP="00742CAC">
      <w:pPr>
        <w:spacing w:after="0"/>
        <w:jc w:val="center"/>
        <w:rPr>
          <w:rFonts w:asciiTheme="majorHAnsi" w:hAnsiTheme="majorHAnsi"/>
          <w:b/>
          <w:bCs/>
          <w:sz w:val="28"/>
          <w:szCs w:val="28"/>
        </w:rPr>
      </w:pPr>
      <w:r w:rsidRPr="007745A8">
        <w:rPr>
          <w:rFonts w:asciiTheme="majorHAnsi" w:hAnsiTheme="majorHAnsi"/>
          <w:b/>
          <w:bCs/>
          <w:sz w:val="28"/>
          <w:szCs w:val="28"/>
        </w:rPr>
        <w:t xml:space="preserve">Request form for </w:t>
      </w:r>
      <w:proofErr w:type="gramStart"/>
      <w:r w:rsidRPr="001D0D4A">
        <w:rPr>
          <w:rFonts w:asciiTheme="majorHAnsi" w:hAnsiTheme="majorHAnsi"/>
          <w:b/>
          <w:bCs/>
          <w:sz w:val="28"/>
          <w:szCs w:val="28"/>
        </w:rPr>
        <w:t>Next</w:t>
      </w:r>
      <w:proofErr w:type="gramEnd"/>
      <w:r w:rsidRPr="001D0D4A">
        <w:rPr>
          <w:rFonts w:asciiTheme="majorHAnsi" w:hAnsiTheme="majorHAnsi"/>
          <w:b/>
          <w:bCs/>
          <w:sz w:val="28"/>
          <w:szCs w:val="28"/>
        </w:rPr>
        <w:t xml:space="preserve"> five rotations in </w:t>
      </w:r>
      <w:r w:rsidR="00D4151A" w:rsidRPr="001D0D4A">
        <w:rPr>
          <w:rFonts w:asciiTheme="majorHAnsi" w:hAnsiTheme="majorHAnsi"/>
          <w:b/>
          <w:bCs/>
          <w:sz w:val="28"/>
          <w:szCs w:val="28"/>
        </w:rPr>
        <w:t>all Hospitals</w:t>
      </w:r>
    </w:p>
    <w:p w:rsidR="00AE6EA1" w:rsidRDefault="00AE6EA1" w:rsidP="00742CAC">
      <w:pPr>
        <w:spacing w:after="0"/>
        <w:jc w:val="center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  <w:bCs/>
          <w:sz w:val="28"/>
          <w:szCs w:val="28"/>
        </w:rPr>
        <w:t xml:space="preserve">Name of Intern </w:t>
      </w:r>
      <w:r w:rsidR="00D4151A">
        <w:rPr>
          <w:rFonts w:asciiTheme="majorHAnsi" w:hAnsiTheme="majorHAnsi"/>
          <w:b/>
          <w:bCs/>
          <w:sz w:val="28"/>
          <w:szCs w:val="28"/>
        </w:rPr>
        <w:t>student: _</w:t>
      </w:r>
      <w:r>
        <w:rPr>
          <w:rFonts w:asciiTheme="majorHAnsi" w:hAnsiTheme="majorHAnsi"/>
          <w:b/>
          <w:bCs/>
          <w:sz w:val="28"/>
          <w:szCs w:val="28"/>
        </w:rPr>
        <w:t xml:space="preserve">_________________________________________ College ID </w:t>
      </w:r>
      <w:r w:rsidR="00D4151A">
        <w:rPr>
          <w:rFonts w:asciiTheme="majorHAnsi" w:hAnsiTheme="majorHAnsi"/>
          <w:b/>
          <w:bCs/>
          <w:sz w:val="28"/>
          <w:szCs w:val="28"/>
        </w:rPr>
        <w:t>NO: _</w:t>
      </w:r>
      <w:r>
        <w:rPr>
          <w:rFonts w:asciiTheme="majorHAnsi" w:hAnsiTheme="majorHAnsi"/>
          <w:b/>
          <w:bCs/>
          <w:sz w:val="28"/>
          <w:szCs w:val="28"/>
        </w:rPr>
        <w:t>_________________________________</w:t>
      </w:r>
    </w:p>
    <w:tbl>
      <w:tblPr>
        <w:tblStyle w:val="TableGrid"/>
        <w:tblpPr w:leftFromText="180" w:rightFromText="180" w:vertAnchor="page" w:horzAnchor="margin" w:tblpX="-882" w:tblpY="2787"/>
        <w:tblW w:w="14845" w:type="dxa"/>
        <w:tblLayout w:type="fixed"/>
        <w:tblLook w:val="0420" w:firstRow="1" w:lastRow="0" w:firstColumn="0" w:lastColumn="0" w:noHBand="0" w:noVBand="1"/>
      </w:tblPr>
      <w:tblGrid>
        <w:gridCol w:w="1548"/>
        <w:gridCol w:w="1530"/>
        <w:gridCol w:w="1530"/>
        <w:gridCol w:w="1530"/>
        <w:gridCol w:w="1530"/>
        <w:gridCol w:w="1440"/>
        <w:gridCol w:w="1530"/>
        <w:gridCol w:w="1350"/>
        <w:gridCol w:w="1620"/>
        <w:gridCol w:w="1237"/>
      </w:tblGrid>
      <w:tr w:rsidR="00AE0706" w:rsidTr="001C0C73">
        <w:trPr>
          <w:trHeight w:val="587"/>
        </w:trPr>
        <w:tc>
          <w:tcPr>
            <w:tcW w:w="3078" w:type="dxa"/>
            <w:gridSpan w:val="2"/>
          </w:tcPr>
          <w:p w:rsidR="00C174D8" w:rsidRPr="00C174D8" w:rsidRDefault="00C174D8" w:rsidP="00C174D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C174D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Dates of rotation:</w:t>
            </w:r>
          </w:p>
          <w:p w:rsidR="00F43B88" w:rsidRPr="005C288C" w:rsidRDefault="00C174D8" w:rsidP="00F43B8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F43B8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7/2/2021 to 11/3/2021</w:t>
            </w:r>
          </w:p>
        </w:tc>
        <w:tc>
          <w:tcPr>
            <w:tcW w:w="3060" w:type="dxa"/>
            <w:gridSpan w:val="2"/>
          </w:tcPr>
          <w:p w:rsidR="00C174D8" w:rsidRPr="00C174D8" w:rsidRDefault="00C174D8" w:rsidP="00C174D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C174D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Dates of rotation:</w:t>
            </w:r>
          </w:p>
          <w:p w:rsidR="00F43B88" w:rsidRPr="005C288C" w:rsidRDefault="00C174D8" w:rsidP="00AC029D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F43B8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14/3/2021 to 15/4/2021</w:t>
            </w:r>
          </w:p>
        </w:tc>
        <w:tc>
          <w:tcPr>
            <w:tcW w:w="2970" w:type="dxa"/>
            <w:gridSpan w:val="2"/>
          </w:tcPr>
          <w:p w:rsidR="00C174D8" w:rsidRPr="00C174D8" w:rsidRDefault="00C174D8" w:rsidP="00C174D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C174D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Dates of rotation:</w:t>
            </w:r>
          </w:p>
          <w:p w:rsidR="00F43B88" w:rsidRPr="005C288C" w:rsidRDefault="00C174D8" w:rsidP="001C0C73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bookmarkStart w:id="0" w:name="_GoBack"/>
            <w:r w:rsidRPr="00F32E07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 xml:space="preserve">18/4/2021 to </w:t>
            </w:r>
            <w:r w:rsidR="001C0C73" w:rsidRPr="00F32E07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20</w:t>
            </w:r>
            <w:r w:rsidRPr="00F32E07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/5/2021</w:t>
            </w:r>
            <w:r w:rsidR="001C0C73" w:rsidRPr="00F32E07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 xml:space="preserve"> </w:t>
            </w:r>
            <w:bookmarkEnd w:id="0"/>
          </w:p>
        </w:tc>
        <w:tc>
          <w:tcPr>
            <w:tcW w:w="2880" w:type="dxa"/>
            <w:gridSpan w:val="2"/>
          </w:tcPr>
          <w:p w:rsidR="00C174D8" w:rsidRPr="00C174D8" w:rsidRDefault="00C174D8" w:rsidP="00C174D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C174D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Dates of rotation:</w:t>
            </w:r>
          </w:p>
          <w:p w:rsidR="005C288C" w:rsidRPr="005C288C" w:rsidRDefault="00651A3D" w:rsidP="0087551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23/5/2021 to 24/6/2021</w:t>
            </w:r>
          </w:p>
        </w:tc>
        <w:tc>
          <w:tcPr>
            <w:tcW w:w="2857" w:type="dxa"/>
            <w:gridSpan w:val="2"/>
          </w:tcPr>
          <w:p w:rsidR="00C174D8" w:rsidRPr="00C174D8" w:rsidRDefault="00C174D8" w:rsidP="00C174D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 w:rsidRPr="00C174D8"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Dates of rotation:</w:t>
            </w:r>
          </w:p>
          <w:p w:rsidR="005C288C" w:rsidRPr="005C288C" w:rsidRDefault="001C0C73" w:rsidP="00875518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27/6/2021 to 29/7/2020</w:t>
            </w:r>
          </w:p>
        </w:tc>
      </w:tr>
      <w:tr w:rsidR="008E6726" w:rsidTr="001C0C73">
        <w:trPr>
          <w:trHeight w:val="587"/>
        </w:trPr>
        <w:tc>
          <w:tcPr>
            <w:tcW w:w="1548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Hospital Name</w:t>
            </w:r>
          </w:p>
        </w:tc>
        <w:tc>
          <w:tcPr>
            <w:tcW w:w="153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Rotation Name</w:t>
            </w:r>
          </w:p>
        </w:tc>
        <w:tc>
          <w:tcPr>
            <w:tcW w:w="153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Hospital Name</w:t>
            </w:r>
          </w:p>
        </w:tc>
        <w:tc>
          <w:tcPr>
            <w:tcW w:w="1530" w:type="dxa"/>
          </w:tcPr>
          <w:p w:rsidR="003048B7" w:rsidRDefault="008E6726" w:rsidP="003048B7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Rotation Name</w:t>
            </w:r>
          </w:p>
        </w:tc>
        <w:tc>
          <w:tcPr>
            <w:tcW w:w="153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Hospital Name</w:t>
            </w:r>
          </w:p>
        </w:tc>
        <w:tc>
          <w:tcPr>
            <w:tcW w:w="144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Rotation Name</w:t>
            </w:r>
          </w:p>
        </w:tc>
        <w:tc>
          <w:tcPr>
            <w:tcW w:w="153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Hospital Name</w:t>
            </w:r>
          </w:p>
        </w:tc>
        <w:tc>
          <w:tcPr>
            <w:tcW w:w="135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Rotation Name</w:t>
            </w:r>
          </w:p>
        </w:tc>
        <w:tc>
          <w:tcPr>
            <w:tcW w:w="1620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Hospital Name</w:t>
            </w:r>
          </w:p>
        </w:tc>
        <w:tc>
          <w:tcPr>
            <w:tcW w:w="1237" w:type="dxa"/>
          </w:tcPr>
          <w:p w:rsidR="008E6726" w:rsidRDefault="008E6726" w:rsidP="008E6726">
            <w:pPr>
              <w:rPr>
                <w:rFonts w:asciiTheme="majorHAnsi" w:hAnsiTheme="majorHAnsi" w:cs="Calibr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Calibri"/>
                <w:b/>
                <w:bCs/>
                <w:sz w:val="24"/>
                <w:szCs w:val="24"/>
              </w:rPr>
              <w:t>Rotation Name</w:t>
            </w:r>
          </w:p>
        </w:tc>
      </w:tr>
      <w:tr w:rsidR="003C3555" w:rsidRPr="005844AE" w:rsidTr="001C0C73">
        <w:trPr>
          <w:trHeight w:val="2480"/>
        </w:trPr>
        <w:tc>
          <w:tcPr>
            <w:tcW w:w="1548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53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1.</w:t>
            </w:r>
          </w:p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</w:p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</w:p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</w:p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53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1.</w:t>
            </w: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44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1.</w:t>
            </w: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35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1.</w:t>
            </w:r>
          </w:p>
        </w:tc>
        <w:tc>
          <w:tcPr>
            <w:tcW w:w="162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237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 w:cs="Times New Roman"/>
                <w:color w:val="365F91" w:themeColor="accent1" w:themeShade="BF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1.</w:t>
            </w:r>
          </w:p>
        </w:tc>
      </w:tr>
      <w:tr w:rsidR="003C3555" w:rsidRPr="005844AE" w:rsidTr="001C0C73">
        <w:tc>
          <w:tcPr>
            <w:tcW w:w="1548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53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2.</w:t>
            </w:r>
          </w:p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53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2.</w:t>
            </w:r>
          </w:p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44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 xml:space="preserve">2. </w:t>
            </w: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35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 xml:space="preserve">2. </w:t>
            </w:r>
          </w:p>
        </w:tc>
        <w:tc>
          <w:tcPr>
            <w:tcW w:w="162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237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 xml:space="preserve">2. </w:t>
            </w:r>
          </w:p>
        </w:tc>
      </w:tr>
      <w:tr w:rsidR="003C3555" w:rsidRPr="005844AE" w:rsidTr="001C0C73">
        <w:trPr>
          <w:trHeight w:val="3140"/>
        </w:trPr>
        <w:tc>
          <w:tcPr>
            <w:tcW w:w="1548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lastRenderedPageBreak/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53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3.</w:t>
            </w: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53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>3.</w:t>
            </w: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44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 xml:space="preserve">3. </w:t>
            </w:r>
          </w:p>
        </w:tc>
        <w:tc>
          <w:tcPr>
            <w:tcW w:w="153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350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 xml:space="preserve">3. </w:t>
            </w:r>
          </w:p>
        </w:tc>
        <w:tc>
          <w:tcPr>
            <w:tcW w:w="1620" w:type="dxa"/>
          </w:tcPr>
          <w:p w:rsidR="003C3555" w:rsidRPr="003C3555" w:rsidRDefault="003C3555" w:rsidP="003C3555">
            <w:pPr>
              <w:spacing w:line="276" w:lineRule="auto"/>
              <w:rPr>
                <w:rFonts w:asciiTheme="majorHAnsi" w:hAnsiTheme="majorHAnsi" w:cs="Times New Roman"/>
                <w:sz w:val="24"/>
                <w:szCs w:val="24"/>
                <w:rtl/>
              </w:rPr>
            </w:pPr>
            <w:r w:rsidRPr="003C3555"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FSH&amp;RC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KFSH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RG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844AE">
              <w:rPr>
                <w:rFonts w:asciiTheme="majorHAnsi" w:hAnsiTheme="majorHAnsi" w:cs="Times New Roman"/>
                <w:sz w:val="24"/>
                <w:szCs w:val="24"/>
              </w:rPr>
              <w:t xml:space="preserve">MCH 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AJ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C112DC">
              <w:rPr>
                <w:rFonts w:asciiTheme="majorHAnsi" w:hAnsiTheme="majorHAnsi" w:cs="Times New Roman" w:hint="eastAsia"/>
                <w:sz w:val="24"/>
                <w:szCs w:val="24"/>
              </w:rPr>
              <w:t>BDH</w:t>
            </w:r>
          </w:p>
          <w:p w:rsidR="003C3555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KH</w:t>
            </w:r>
          </w:p>
          <w:p w:rsidR="003C3555" w:rsidRDefault="003C3555" w:rsidP="003C3555">
            <w:pPr>
              <w:rPr>
                <w:rFonts w:ascii="MS Gothic" w:eastAsia="MS Gothic" w:hAnsi="MS Gothic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>☐</w:t>
            </w:r>
            <w:r w:rsidRPr="00590F2F">
              <w:rPr>
                <w:rFonts w:asciiTheme="majorHAnsi" w:hAnsiTheme="majorHAnsi" w:cs="Times New Roman"/>
                <w:sz w:val="24"/>
                <w:szCs w:val="24"/>
              </w:rPr>
              <w:t>MZH</w:t>
            </w:r>
            <w:r w:rsidRPr="00590F2F"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MS Gothic" w:eastAsia="MS Gothic" w:hAnsi="MS Gothic" w:cs="Times New Roman" w:hint="eastAsia"/>
                <w:sz w:val="24"/>
                <w:szCs w:val="24"/>
              </w:rPr>
              <w:t xml:space="preserve"> </w:t>
            </w:r>
          </w:p>
          <w:p w:rsidR="003C3555" w:rsidRPr="005844AE" w:rsidRDefault="003C3555" w:rsidP="003C3555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BA7145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KSH</w:t>
            </w:r>
          </w:p>
        </w:tc>
        <w:tc>
          <w:tcPr>
            <w:tcW w:w="1237" w:type="dxa"/>
          </w:tcPr>
          <w:p w:rsidR="003C3555" w:rsidRPr="005844AE" w:rsidRDefault="003C3555" w:rsidP="003C3555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5844AE">
              <w:rPr>
                <w:rFonts w:asciiTheme="majorHAnsi" w:hAnsiTheme="majorHAnsi"/>
                <w:sz w:val="24"/>
                <w:szCs w:val="24"/>
              </w:rPr>
              <w:t xml:space="preserve">3. </w:t>
            </w:r>
          </w:p>
        </w:tc>
      </w:tr>
    </w:tbl>
    <w:p w:rsidR="001D0D4A" w:rsidRDefault="001D0D4A" w:rsidP="00D80BC5">
      <w:pPr>
        <w:rPr>
          <w:rFonts w:asciiTheme="majorHAnsi" w:hAnsiTheme="majorHAnsi"/>
          <w:b/>
          <w:bCs/>
          <w:sz w:val="28"/>
          <w:szCs w:val="28"/>
        </w:rPr>
      </w:pPr>
    </w:p>
    <w:p w:rsidR="005C288C" w:rsidRDefault="00CE6A01" w:rsidP="00D80BC5">
      <w:pPr>
        <w:rPr>
          <w:rFonts w:asciiTheme="majorHAnsi" w:hAnsiTheme="majorHAnsi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9555</wp:posOffset>
                </wp:positionH>
                <wp:positionV relativeFrom="paragraph">
                  <wp:posOffset>19050</wp:posOffset>
                </wp:positionV>
                <wp:extent cx="7995285" cy="1021080"/>
                <wp:effectExtent l="0" t="0" r="5715" b="76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95285" cy="1021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5C288C" w:rsidRPr="0008077F" w:rsidRDefault="005C288C" w:rsidP="005C288C">
                            <w:pPr>
                              <w:pStyle w:val="ListParagraph"/>
                              <w:shd w:val="clear" w:color="auto" w:fill="FFFFFF" w:themeFill="background1"/>
                              <w:rPr>
                                <w:rFonts w:asciiTheme="majorHAnsi" w:hAnsiTheme="maj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8077F">
                              <w:rPr>
                                <w:rFonts w:asciiTheme="majorHAnsi" w:hAnsiTheme="majorHAnsi"/>
                                <w:b/>
                                <w:bCs/>
                                <w:sz w:val="32"/>
                                <w:szCs w:val="32"/>
                              </w:rPr>
                              <w:t>You have to choose different hospitals in the first, second and third options for the same rotation</w:t>
                            </w:r>
                          </w:p>
                          <w:p w:rsidR="005C288C" w:rsidRDefault="005C288C" w:rsidP="005C288C">
                            <w:pPr>
                              <w:shd w:val="clear" w:color="auto" w:fill="FFFFFF" w:themeFill="background1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19.65pt;margin-top:1.5pt;width:629.55pt;height:8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" fillcolor="window" strokecolor="#385d8a" strokeweight="2pt">
                <v:path arrowok="t"/>
                <v:textbox>
                  <w:txbxContent>
                    <w:p w:rsidR="005C288C" w:rsidRPr="0008077F" w:rsidRDefault="005C288C" w:rsidP="005C288C">
                      <w:pPr>
                        <w:pStyle w:val="ListParagraph"/>
                        <w:shd w:val="clear" w:color="auto" w:fill="FFFFFF" w:themeFill="background1"/>
                        <w:rPr>
                          <w:rFonts w:asciiTheme="majorHAnsi" w:hAnsiTheme="majorHAnsi"/>
                          <w:b/>
                          <w:bCs/>
                          <w:sz w:val="32"/>
                          <w:szCs w:val="32"/>
                        </w:rPr>
                      </w:pPr>
                      <w:r w:rsidRPr="0008077F">
                        <w:rPr>
                          <w:rFonts w:asciiTheme="majorHAnsi" w:hAnsiTheme="majorHAnsi"/>
                          <w:b/>
                          <w:bCs/>
                          <w:sz w:val="32"/>
                          <w:szCs w:val="32"/>
                        </w:rPr>
                        <w:t>You have to choose different hospitals in the first, second and third options for the same rotation</w:t>
                      </w:r>
                    </w:p>
                    <w:p w:rsidR="005C288C" w:rsidRDefault="005C288C" w:rsidP="005C288C">
                      <w:pPr>
                        <w:shd w:val="clear" w:color="auto" w:fill="FFFFFF" w:themeFill="background1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5C288C" w:rsidRDefault="005C288C" w:rsidP="00D80BC5">
      <w:pPr>
        <w:rPr>
          <w:rFonts w:asciiTheme="majorHAnsi" w:hAnsiTheme="majorHAnsi"/>
          <w:b/>
          <w:bCs/>
          <w:sz w:val="28"/>
          <w:szCs w:val="28"/>
        </w:rPr>
      </w:pPr>
    </w:p>
    <w:p w:rsidR="005C288C" w:rsidRDefault="005C288C" w:rsidP="00D80BC5">
      <w:pPr>
        <w:rPr>
          <w:rFonts w:asciiTheme="majorHAnsi" w:hAnsiTheme="majorHAnsi"/>
          <w:b/>
          <w:bCs/>
          <w:sz w:val="28"/>
          <w:szCs w:val="28"/>
        </w:rPr>
      </w:pPr>
    </w:p>
    <w:p w:rsidR="004228ED" w:rsidRPr="00B000B4" w:rsidRDefault="004228ED" w:rsidP="007E1EC2">
      <w:pPr>
        <w:pStyle w:val="ListParagraph"/>
        <w:rPr>
          <w:rFonts w:asciiTheme="majorHAnsi" w:hAnsiTheme="majorHAnsi"/>
          <w:b/>
          <w:bCs/>
          <w:sz w:val="28"/>
          <w:szCs w:val="28"/>
        </w:rPr>
      </w:pPr>
    </w:p>
    <w:p w:rsidR="00306915" w:rsidRDefault="00306915" w:rsidP="00306915">
      <w:pPr>
        <w:pStyle w:val="ListParagraph"/>
        <w:numPr>
          <w:ilvl w:val="0"/>
          <w:numId w:val="4"/>
        </w:numPr>
        <w:rPr>
          <w:rFonts w:asciiTheme="majorHAnsi" w:hAnsiTheme="majorHAnsi"/>
          <w:b/>
          <w:bCs/>
          <w:sz w:val="32"/>
          <w:szCs w:val="32"/>
        </w:rPr>
      </w:pPr>
      <w:r w:rsidRPr="00306915">
        <w:rPr>
          <w:rFonts w:asciiTheme="majorHAnsi" w:hAnsiTheme="majorHAnsi"/>
          <w:b/>
          <w:bCs/>
          <w:sz w:val="32"/>
          <w:szCs w:val="32"/>
        </w:rPr>
        <w:t>Name of Intern student: ______________________________ student signature:</w:t>
      </w:r>
      <w:r>
        <w:rPr>
          <w:rFonts w:asciiTheme="majorHAnsi" w:hAnsiTheme="majorHAnsi"/>
          <w:b/>
          <w:bCs/>
          <w:sz w:val="32"/>
          <w:szCs w:val="32"/>
        </w:rPr>
        <w:t xml:space="preserve"> __________</w:t>
      </w:r>
    </w:p>
    <w:p w:rsidR="007E1EC2" w:rsidRDefault="007E1EC2" w:rsidP="007E1EC2">
      <w:pPr>
        <w:rPr>
          <w:rFonts w:asciiTheme="majorHAnsi" w:hAnsiTheme="majorHAnsi"/>
          <w:b/>
          <w:bCs/>
          <w:sz w:val="32"/>
          <w:szCs w:val="32"/>
          <w:rtl/>
        </w:rPr>
      </w:pPr>
    </w:p>
    <w:p w:rsidR="004D52C8" w:rsidRDefault="004D52C8" w:rsidP="007E1EC2">
      <w:pPr>
        <w:rPr>
          <w:rFonts w:asciiTheme="majorHAnsi" w:hAnsiTheme="majorHAnsi"/>
          <w:b/>
          <w:bCs/>
          <w:sz w:val="32"/>
          <w:szCs w:val="32"/>
          <w:rtl/>
        </w:rPr>
      </w:pPr>
    </w:p>
    <w:p w:rsidR="004D52C8" w:rsidRDefault="004D52C8" w:rsidP="007E1EC2">
      <w:pPr>
        <w:rPr>
          <w:rFonts w:asciiTheme="majorHAnsi" w:hAnsiTheme="majorHAnsi"/>
          <w:b/>
          <w:bCs/>
          <w:sz w:val="32"/>
          <w:szCs w:val="32"/>
          <w:rtl/>
        </w:rPr>
      </w:pPr>
    </w:p>
    <w:p w:rsidR="004D52C8" w:rsidRDefault="004D52C8" w:rsidP="007E1EC2">
      <w:pPr>
        <w:rPr>
          <w:rFonts w:asciiTheme="majorHAnsi" w:hAnsiTheme="majorHAnsi"/>
          <w:b/>
          <w:bCs/>
          <w:sz w:val="32"/>
          <w:szCs w:val="32"/>
          <w:rtl/>
        </w:rPr>
      </w:pPr>
    </w:p>
    <w:p w:rsidR="004D52C8" w:rsidRPr="007E1EC2" w:rsidRDefault="004D52C8" w:rsidP="007E1EC2">
      <w:pPr>
        <w:rPr>
          <w:rFonts w:asciiTheme="majorHAnsi" w:hAnsiTheme="majorHAnsi"/>
          <w:b/>
          <w:bCs/>
          <w:sz w:val="32"/>
          <w:szCs w:val="32"/>
        </w:rPr>
      </w:pPr>
    </w:p>
    <w:p w:rsidR="007E1EC2" w:rsidRPr="007E1EC2" w:rsidRDefault="007E1EC2" w:rsidP="007E1EC2">
      <w:pPr>
        <w:jc w:val="center"/>
        <w:rPr>
          <w:rFonts w:ascii="Times New Roman" w:hAnsi="Times New Roman" w:cs="Times New Roman"/>
          <w:b/>
          <w:bCs/>
          <w:sz w:val="36"/>
          <w:szCs w:val="36"/>
          <w:u w:val="double"/>
        </w:rPr>
      </w:pPr>
      <w:r w:rsidRPr="00B64652">
        <w:rPr>
          <w:rFonts w:ascii="Times New Roman" w:hAnsi="Times New Roman" w:cs="Times New Roman"/>
          <w:b/>
          <w:bCs/>
          <w:sz w:val="36"/>
          <w:szCs w:val="36"/>
          <w:u w:val="double"/>
        </w:rPr>
        <w:t xml:space="preserve">The </w:t>
      </w:r>
      <w:r>
        <w:rPr>
          <w:rFonts w:ascii="Times New Roman" w:hAnsi="Times New Roman" w:cs="Times New Roman"/>
          <w:b/>
          <w:bCs/>
          <w:sz w:val="36"/>
          <w:szCs w:val="36"/>
          <w:u w:val="double"/>
        </w:rPr>
        <w:t xml:space="preserve">internship </w:t>
      </w:r>
      <w:r w:rsidRPr="00B64652">
        <w:rPr>
          <w:rFonts w:ascii="Times New Roman" w:hAnsi="Times New Roman" w:cs="Times New Roman"/>
          <w:b/>
          <w:bCs/>
          <w:sz w:val="36"/>
          <w:szCs w:val="36"/>
          <w:u w:val="double"/>
        </w:rPr>
        <w:t>rotations and their availability</w:t>
      </w:r>
    </w:p>
    <w:tbl>
      <w:tblPr>
        <w:tblStyle w:val="TableGrid1"/>
        <w:tblW w:w="13675" w:type="dxa"/>
        <w:jc w:val="center"/>
        <w:tblLook w:val="04A0" w:firstRow="1" w:lastRow="0" w:firstColumn="1" w:lastColumn="0" w:noHBand="0" w:noVBand="1"/>
      </w:tblPr>
      <w:tblGrid>
        <w:gridCol w:w="720"/>
        <w:gridCol w:w="4623"/>
        <w:gridCol w:w="8332"/>
      </w:tblGrid>
      <w:tr w:rsidR="004D52C8" w:rsidRPr="004D52C8" w:rsidTr="004505BF">
        <w:trPr>
          <w:trHeight w:val="576"/>
          <w:jc w:val="center"/>
        </w:trPr>
        <w:tc>
          <w:tcPr>
            <w:tcW w:w="720" w:type="dxa"/>
            <w:shd w:val="clear" w:color="auto" w:fill="DDD9C3" w:themeFill="background2" w:themeFillShade="E6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52C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</w:t>
            </w:r>
            <w:r w:rsidRPr="004D52C8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o</w:t>
            </w:r>
          </w:p>
        </w:tc>
        <w:tc>
          <w:tcPr>
            <w:tcW w:w="4623" w:type="dxa"/>
            <w:shd w:val="clear" w:color="auto" w:fill="DDD9C3" w:themeFill="background2" w:themeFillShade="E6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52C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otation Name</w:t>
            </w:r>
          </w:p>
        </w:tc>
        <w:tc>
          <w:tcPr>
            <w:tcW w:w="8332" w:type="dxa"/>
            <w:shd w:val="clear" w:color="auto" w:fill="DDD9C3" w:themeFill="background2" w:themeFillShade="E6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D52C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vailable in: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Pharmacy Practice</w:t>
            </w:r>
            <w:r w:rsidRPr="004D52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Cor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KFSH  - MCH – RGH  -BKH – </w:t>
            </w:r>
            <w:r w:rsidRPr="004D52C8">
              <w:rPr>
                <w:rFonts w:ascii="Times New Roman" w:hAnsi="Times New Roman" w:cs="Times New Roman" w:hint="eastAsia"/>
                <w:sz w:val="24"/>
                <w:szCs w:val="24"/>
              </w:rPr>
              <w:t>AJH</w:t>
            </w: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– MZH – BDH- KS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Internal Medicine </w:t>
            </w:r>
            <w:r w:rsidRPr="004D52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Cor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KFSH  - MCH – RGH  -BKH - KFSH&amp;RC – </w:t>
            </w:r>
            <w:r w:rsidRPr="004D52C8">
              <w:rPr>
                <w:rFonts w:ascii="Times New Roman" w:hAnsi="Times New Roman" w:cs="Times New Roman" w:hint="eastAsia"/>
                <w:sz w:val="24"/>
                <w:szCs w:val="24"/>
              </w:rPr>
              <w:t>AJH</w:t>
            </w: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– MZH – BDH- KS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Infectious Diseases </w:t>
            </w:r>
            <w:r w:rsidRPr="004D52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Cor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MCH – RGH  –  KFSH&amp;RC – </w:t>
            </w:r>
            <w:r w:rsidRPr="004D52C8">
              <w:rPr>
                <w:rFonts w:ascii="Times New Roman" w:hAnsi="Times New Roman" w:cs="Times New Roman" w:hint="eastAsia"/>
                <w:sz w:val="24"/>
                <w:szCs w:val="24"/>
              </w:rPr>
              <w:t>AJH</w:t>
            </w: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– MZH - BDH-BK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Cardiology </w:t>
            </w:r>
            <w:r w:rsidRPr="004D52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Cor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   RGH  – KFSH&amp;RC – </w:t>
            </w:r>
            <w:r w:rsidRPr="004D52C8">
              <w:rPr>
                <w:rFonts w:ascii="Times New Roman" w:hAnsi="Times New Roman" w:cs="Times New Roman" w:hint="eastAsia"/>
                <w:sz w:val="24"/>
                <w:szCs w:val="24"/>
              </w:rPr>
              <w:t>AJH</w:t>
            </w: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- MZH-BKH- KS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Adult </w:t>
            </w:r>
            <w:r w:rsidRPr="004D52C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itical Care Unit (Cor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RGH  - BKH – KFSH&amp;RC – </w:t>
            </w:r>
            <w:r w:rsidRPr="004D52C8">
              <w:rPr>
                <w:rFonts w:ascii="Times New Roman" w:hAnsi="Times New Roman" w:cs="Times New Roman" w:hint="eastAsia"/>
                <w:sz w:val="24"/>
                <w:szCs w:val="24"/>
              </w:rPr>
              <w:t>AJH</w:t>
            </w: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– MZH - BD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General Surgery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Nephrology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  –  KFSH&amp;RC -KSH -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Drug &amp; Poison Information center 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KFSH  - MCH – RGH  – KFSH&amp;RC </w:t>
            </w:r>
            <w:r w:rsidRPr="004D52C8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Total Parenteral Nutrition 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MCH- KFSH&amp;RC-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Neurology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  -  KFSH&amp;RC- KS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Endocrinology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 -  KFSH&amp;RC- KS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Medication Safety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 -  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Pediatrics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MCH – RGH  -  BKH - KFSH&amp;RC – MZH- KSH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Neonatal Intensive Care Unit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MCH – 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Cardiac Surgery CCU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Solid Organ Transplant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Evidence-Based Medicine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Informatics &amp; Automation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Pain management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Renal Replacement Therapy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Ambulatory Oncology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MA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investigational drug services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Adult Oncology and Hematology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 xml:space="preserve">   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Pediatrics CCU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  <w:tr w:rsidR="004D52C8" w:rsidRPr="004D52C8" w:rsidTr="004505BF">
        <w:trPr>
          <w:trHeight w:val="288"/>
          <w:jc w:val="center"/>
        </w:trPr>
        <w:tc>
          <w:tcPr>
            <w:tcW w:w="720" w:type="dxa"/>
            <w:vAlign w:val="center"/>
          </w:tcPr>
          <w:p w:rsidR="004D52C8" w:rsidRPr="004D52C8" w:rsidRDefault="004D52C8" w:rsidP="004D52C8">
            <w:pPr>
              <w:numPr>
                <w:ilvl w:val="0"/>
                <w:numId w:val="5"/>
              </w:num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3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Hematology(Elective)</w:t>
            </w:r>
          </w:p>
        </w:tc>
        <w:tc>
          <w:tcPr>
            <w:tcW w:w="8332" w:type="dxa"/>
            <w:vAlign w:val="center"/>
          </w:tcPr>
          <w:p w:rsidR="004D52C8" w:rsidRPr="004D52C8" w:rsidRDefault="004D52C8" w:rsidP="004D52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2C8">
              <w:rPr>
                <w:rFonts w:ascii="Times New Roman" w:hAnsi="Times New Roman" w:cs="Times New Roman"/>
                <w:sz w:val="24"/>
                <w:szCs w:val="24"/>
              </w:rPr>
              <w:t>KFSH&amp;RC</w:t>
            </w:r>
          </w:p>
        </w:tc>
      </w:tr>
    </w:tbl>
    <w:p w:rsidR="004D52C8" w:rsidRDefault="004D52C8" w:rsidP="007E1EC2">
      <w:pPr>
        <w:rPr>
          <w:rFonts w:asciiTheme="majorHAnsi" w:hAnsiTheme="majorHAnsi"/>
          <w:b/>
          <w:bCs/>
          <w:sz w:val="32"/>
          <w:szCs w:val="32"/>
          <w:u w:val="single"/>
          <w:rtl/>
        </w:rPr>
      </w:pPr>
    </w:p>
    <w:p w:rsidR="007E1EC2" w:rsidRPr="007E1EC2" w:rsidRDefault="007E1EC2" w:rsidP="007E1EC2">
      <w:pPr>
        <w:rPr>
          <w:rFonts w:asciiTheme="majorHAnsi" w:hAnsiTheme="majorHAnsi"/>
          <w:b/>
          <w:bCs/>
          <w:sz w:val="32"/>
          <w:szCs w:val="32"/>
          <w:u w:val="single"/>
        </w:rPr>
      </w:pPr>
      <w:r w:rsidRPr="007E1EC2">
        <w:rPr>
          <w:rFonts w:asciiTheme="majorHAnsi" w:hAnsiTheme="majorHAnsi"/>
          <w:b/>
          <w:bCs/>
          <w:sz w:val="32"/>
          <w:szCs w:val="32"/>
          <w:u w:val="single"/>
        </w:rPr>
        <w:t>Abbreviations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>KFSH&amp;RC = King Faisal Specialist hospital and Research Center Riyadh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KFSH= King Fahad Specialist Hospital,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Buraydah</w:t>
      </w:r>
      <w:proofErr w:type="spellEnd"/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MCH= Maternity and Child hospital,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Buraydah</w:t>
      </w:r>
      <w:proofErr w:type="spellEnd"/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RGH =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Alrass</w:t>
      </w:r>
      <w:proofErr w:type="spellEnd"/>
      <w:r w:rsidRPr="003C3555">
        <w:rPr>
          <w:rFonts w:ascii="Times New Roman" w:hAnsi="Times New Roman" w:cs="Times New Roman"/>
          <w:sz w:val="28"/>
          <w:szCs w:val="28"/>
        </w:rPr>
        <w:t xml:space="preserve"> General Hospital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BKH=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Albukeriyah</w:t>
      </w:r>
      <w:proofErr w:type="spellEnd"/>
      <w:r w:rsidRPr="003C3555">
        <w:rPr>
          <w:rFonts w:ascii="Times New Roman" w:hAnsi="Times New Roman" w:cs="Times New Roman"/>
          <w:sz w:val="28"/>
          <w:szCs w:val="28"/>
        </w:rPr>
        <w:t xml:space="preserve"> General Hospital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MZH = Al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Midhneb</w:t>
      </w:r>
      <w:proofErr w:type="spellEnd"/>
      <w:r w:rsidRPr="003C3555">
        <w:rPr>
          <w:rFonts w:ascii="Times New Roman" w:hAnsi="Times New Roman" w:cs="Times New Roman"/>
          <w:sz w:val="28"/>
          <w:szCs w:val="28"/>
        </w:rPr>
        <w:t xml:space="preserve"> General Hospital 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BDH = General Hospital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Badai</w:t>
      </w:r>
      <w:proofErr w:type="spellEnd"/>
      <w:r w:rsidRPr="003C355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AJH =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Uyun</w:t>
      </w:r>
      <w:proofErr w:type="spellEnd"/>
      <w:r w:rsidRPr="003C3555">
        <w:rPr>
          <w:rFonts w:ascii="Times New Roman" w:hAnsi="Times New Roman" w:cs="Times New Roman"/>
          <w:sz w:val="28"/>
          <w:szCs w:val="28"/>
        </w:rPr>
        <w:t xml:space="preserve"> Al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Jiwa</w:t>
      </w:r>
      <w:proofErr w:type="spellEnd"/>
      <w:r w:rsidRPr="003C3555">
        <w:rPr>
          <w:rFonts w:ascii="Times New Roman" w:hAnsi="Times New Roman" w:cs="Times New Roman"/>
          <w:sz w:val="28"/>
          <w:szCs w:val="28"/>
        </w:rPr>
        <w:t xml:space="preserve"> General Hospital </w:t>
      </w:r>
    </w:p>
    <w:p w:rsidR="003C3555" w:rsidRPr="003C3555" w:rsidRDefault="003C3555" w:rsidP="003C35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3C3555">
        <w:rPr>
          <w:rFonts w:ascii="Times New Roman" w:hAnsi="Times New Roman" w:cs="Times New Roman"/>
          <w:sz w:val="28"/>
          <w:szCs w:val="28"/>
        </w:rPr>
        <w:t xml:space="preserve">KSH = King Saud Hospital, </w:t>
      </w:r>
      <w:proofErr w:type="spellStart"/>
      <w:r w:rsidRPr="003C3555">
        <w:rPr>
          <w:rFonts w:ascii="Times New Roman" w:hAnsi="Times New Roman" w:cs="Times New Roman"/>
          <w:sz w:val="28"/>
          <w:szCs w:val="28"/>
        </w:rPr>
        <w:t>Aunizah</w:t>
      </w:r>
      <w:proofErr w:type="spellEnd"/>
    </w:p>
    <w:p w:rsidR="007E1EC2" w:rsidRPr="007E1EC2" w:rsidRDefault="007E1EC2" w:rsidP="003C3555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7E1EC2" w:rsidRPr="007E1EC2" w:rsidSect="003E0A5B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3D0" w:rsidRDefault="00AB13D0" w:rsidP="009F2EFB">
      <w:pPr>
        <w:spacing w:after="0" w:line="240" w:lineRule="auto"/>
      </w:pPr>
      <w:r>
        <w:separator/>
      </w:r>
    </w:p>
  </w:endnote>
  <w:endnote w:type="continuationSeparator" w:id="0">
    <w:p w:rsidR="00AB13D0" w:rsidRDefault="00AB13D0" w:rsidP="009F2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3D0" w:rsidRDefault="00AB13D0" w:rsidP="009F2EFB">
      <w:pPr>
        <w:spacing w:after="0" w:line="240" w:lineRule="auto"/>
      </w:pPr>
      <w:r>
        <w:separator/>
      </w:r>
    </w:p>
  </w:footnote>
  <w:footnote w:type="continuationSeparator" w:id="0">
    <w:p w:rsidR="00AB13D0" w:rsidRDefault="00AB13D0" w:rsidP="009F2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691" w:rsidRDefault="004E1691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 w:rsidR="00F32E07">
      <w:rPr>
        <w:noProof/>
      </w:rPr>
      <w:t>3</w:t>
    </w:r>
    <w:r>
      <w:fldChar w:fldCharType="end"/>
    </w:r>
  </w:p>
  <w:p w:rsidR="009F2EFB" w:rsidRDefault="009F2EFB" w:rsidP="009F2E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4C21"/>
    <w:multiLevelType w:val="hybridMultilevel"/>
    <w:tmpl w:val="D2243BB4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6364EF5"/>
    <w:multiLevelType w:val="hybridMultilevel"/>
    <w:tmpl w:val="5A0256A2"/>
    <w:lvl w:ilvl="0" w:tplc="E52C7120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="Aria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852999"/>
    <w:multiLevelType w:val="hybridMultilevel"/>
    <w:tmpl w:val="12629D38"/>
    <w:lvl w:ilvl="0" w:tplc="0409000F">
      <w:start w:val="1"/>
      <w:numFmt w:val="decimal"/>
      <w:lvlText w:val="%1."/>
      <w:lvlJc w:val="left"/>
      <w:pPr>
        <w:ind w:left="45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2D03754"/>
    <w:multiLevelType w:val="hybridMultilevel"/>
    <w:tmpl w:val="F116893C"/>
    <w:lvl w:ilvl="0" w:tplc="69685A84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62151177"/>
    <w:multiLevelType w:val="hybridMultilevel"/>
    <w:tmpl w:val="EC202ED2"/>
    <w:lvl w:ilvl="0" w:tplc="97EEFF1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M1NzMyNDQwMTRX0lEKTi0uzszPAykwqgUALlM62SwAAAA="/>
  </w:docVars>
  <w:rsids>
    <w:rsidRoot w:val="003E0A5B"/>
    <w:rsid w:val="00015590"/>
    <w:rsid w:val="00037233"/>
    <w:rsid w:val="000678FC"/>
    <w:rsid w:val="0008077F"/>
    <w:rsid w:val="0008249B"/>
    <w:rsid w:val="00091F72"/>
    <w:rsid w:val="000D1121"/>
    <w:rsid w:val="00123220"/>
    <w:rsid w:val="001C0C73"/>
    <w:rsid w:val="001D0D4A"/>
    <w:rsid w:val="00200AFA"/>
    <w:rsid w:val="00261E93"/>
    <w:rsid w:val="00283E18"/>
    <w:rsid w:val="002B4E7E"/>
    <w:rsid w:val="002E206E"/>
    <w:rsid w:val="002E4256"/>
    <w:rsid w:val="003048B7"/>
    <w:rsid w:val="00306915"/>
    <w:rsid w:val="00373235"/>
    <w:rsid w:val="003778A3"/>
    <w:rsid w:val="0038707F"/>
    <w:rsid w:val="003C3555"/>
    <w:rsid w:val="003D7F6F"/>
    <w:rsid w:val="003E0A5B"/>
    <w:rsid w:val="00405F26"/>
    <w:rsid w:val="004228ED"/>
    <w:rsid w:val="0042393B"/>
    <w:rsid w:val="00425B5D"/>
    <w:rsid w:val="004D52C8"/>
    <w:rsid w:val="004E1691"/>
    <w:rsid w:val="004F2DE5"/>
    <w:rsid w:val="00531FDE"/>
    <w:rsid w:val="0057538C"/>
    <w:rsid w:val="005844AE"/>
    <w:rsid w:val="005B64C0"/>
    <w:rsid w:val="005C288C"/>
    <w:rsid w:val="005D6E8F"/>
    <w:rsid w:val="0062160D"/>
    <w:rsid w:val="006509DC"/>
    <w:rsid w:val="00651A3D"/>
    <w:rsid w:val="006862A3"/>
    <w:rsid w:val="007267F0"/>
    <w:rsid w:val="00742CAC"/>
    <w:rsid w:val="007745A8"/>
    <w:rsid w:val="00784E3A"/>
    <w:rsid w:val="00785E4C"/>
    <w:rsid w:val="007D2407"/>
    <w:rsid w:val="007E1EC2"/>
    <w:rsid w:val="00875518"/>
    <w:rsid w:val="008A22AF"/>
    <w:rsid w:val="008B4C03"/>
    <w:rsid w:val="008D152E"/>
    <w:rsid w:val="008E6726"/>
    <w:rsid w:val="00942AF9"/>
    <w:rsid w:val="00986A0A"/>
    <w:rsid w:val="009871D3"/>
    <w:rsid w:val="0099262B"/>
    <w:rsid w:val="009A0C55"/>
    <w:rsid w:val="009D6D14"/>
    <w:rsid w:val="009F2EFB"/>
    <w:rsid w:val="00A15920"/>
    <w:rsid w:val="00A55F39"/>
    <w:rsid w:val="00A939C5"/>
    <w:rsid w:val="00AB13D0"/>
    <w:rsid w:val="00AC029D"/>
    <w:rsid w:val="00AE0706"/>
    <w:rsid w:val="00AE6EA1"/>
    <w:rsid w:val="00B000B4"/>
    <w:rsid w:val="00B05D41"/>
    <w:rsid w:val="00B21F78"/>
    <w:rsid w:val="00B2282C"/>
    <w:rsid w:val="00B64652"/>
    <w:rsid w:val="00BA39CF"/>
    <w:rsid w:val="00BE58EA"/>
    <w:rsid w:val="00BF06B6"/>
    <w:rsid w:val="00C00764"/>
    <w:rsid w:val="00C174D8"/>
    <w:rsid w:val="00C301BF"/>
    <w:rsid w:val="00C53A08"/>
    <w:rsid w:val="00C80975"/>
    <w:rsid w:val="00CA48DD"/>
    <w:rsid w:val="00CB6411"/>
    <w:rsid w:val="00CC2888"/>
    <w:rsid w:val="00CD730D"/>
    <w:rsid w:val="00CE4B86"/>
    <w:rsid w:val="00CE6A01"/>
    <w:rsid w:val="00D33AAC"/>
    <w:rsid w:val="00D4151A"/>
    <w:rsid w:val="00D47CA8"/>
    <w:rsid w:val="00D80BC5"/>
    <w:rsid w:val="00E0362A"/>
    <w:rsid w:val="00E146D2"/>
    <w:rsid w:val="00E4290B"/>
    <w:rsid w:val="00E63AE3"/>
    <w:rsid w:val="00F32E07"/>
    <w:rsid w:val="00F43B88"/>
    <w:rsid w:val="00F5186D"/>
    <w:rsid w:val="00F97A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38EBAEFD-F387-4B62-9773-AEE1924F2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78A3"/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0A5B"/>
    <w:pPr>
      <w:spacing w:after="0" w:line="240" w:lineRule="auto"/>
    </w:pPr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290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745A8"/>
    <w:pPr>
      <w:spacing w:before="100" w:beforeAutospacing="1" w:after="100" w:afterAutospacing="1" w:line="240" w:lineRule="auto"/>
    </w:pPr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2EFB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F2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F2EF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F2EFB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037233"/>
    <w:rPr>
      <w:rFonts w:cs="Times New Roman"/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F2EFB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F06B6"/>
    <w:rPr>
      <w:rFonts w:cs="Times New Roman"/>
      <w:i/>
      <w:iCs/>
    </w:rPr>
  </w:style>
  <w:style w:type="table" w:customStyle="1" w:styleId="TableGrid1">
    <w:name w:val="Table Grid1"/>
    <w:basedOn w:val="TableNormal"/>
    <w:next w:val="TableGrid"/>
    <w:uiPriority w:val="39"/>
    <w:rsid w:val="004D52C8"/>
    <w:pPr>
      <w:spacing w:after="0" w:line="240" w:lineRule="auto"/>
    </w:pPr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</dc:creator>
  <cp:keywords/>
  <dc:description/>
  <cp:lastModifiedBy>Pharmacy Internship Year - سنة الامتياز كلية الصيدلة</cp:lastModifiedBy>
  <cp:revision>10</cp:revision>
  <dcterms:created xsi:type="dcterms:W3CDTF">2020-05-19T19:37:00Z</dcterms:created>
  <dcterms:modified xsi:type="dcterms:W3CDTF">2020-12-01T07:14:00Z</dcterms:modified>
</cp:coreProperties>
</file>